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Cisco</w:t>
      </w:r>
      <w:r>
        <w:t xml:space="preserve"> </w:t>
      </w:r>
      <w:r>
        <w:t xml:space="preserve">Packet</w:t>
      </w:r>
      <w:r>
        <w:t xml:space="preserve"> </w:t>
      </w:r>
      <w:r>
        <w:t xml:space="preserve">Tracer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инструмент моделирования конфигурации сети Cisco Packet Tracer, ознакомиться с его интерфейс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а домашнем устройстве Cisco Packet Tracer.</w:t>
      </w:r>
    </w:p>
    <w:p>
      <w:pPr>
        <w:numPr>
          <w:ilvl w:val="0"/>
          <w:numId w:val="1001"/>
        </w:numPr>
      </w:pPr>
      <w:r>
        <w:t xml:space="preserve">Построить простейшую сеть в Cisco Packet Tracer, провести простейшую настройку оборудования.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овый проект lab_PT-01.pkt.</w:t>
      </w:r>
    </w:p>
    <w:p>
      <w:pPr>
        <w:pStyle w:val="BodyText"/>
      </w:pPr>
      <w:r>
        <w:t xml:space="preserve">В рабочем пространстве разместим концентратор (Hub-PT) и четыре оконечных устройства PC. Соединим оконечные устройства с концентратором прямым кабелем. Щёлкнув последовательно на каждое оконечном устройстве, зададим статические IP-адреса 192.168.1.11, 192.168.1.12,</w:t>
      </w:r>
      <w:r>
        <w:t xml:space="preserve"> </w:t>
      </w:r>
      <w:r>
        <w:t xml:space="preserve">192.168.1.13, 192.168.1.14 с маской подсети 255.255.255.0</w:t>
      </w:r>
    </w:p>
    <w:p>
      <w:pPr>
        <w:pStyle w:val="CaptionedFigure"/>
      </w:pPr>
      <w:r>
        <w:drawing>
          <wp:inline>
            <wp:extent cx="3733800" cy="2357196"/>
            <wp:effectExtent b="0" l="0" r="0" t="0"/>
            <wp:docPr descr="Модель простой сети с концент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7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простой сети с концентратором</w:t>
      </w:r>
    </w:p>
    <w:p>
      <w:pPr>
        <w:pStyle w:val="CaptionedFigure"/>
      </w:pPr>
      <w:r>
        <w:drawing>
          <wp:inline>
            <wp:extent cx="3733800" cy="3748735"/>
            <wp:effectExtent b="0" l="0" r="0" t="0"/>
            <wp:docPr descr="Настройка статического IP-адреса на оконечном устройств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статического IP-адреса на оконечном устройстве</w:t>
      </w:r>
    </w:p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им сначала на PC0, затем на PC2.</w:t>
      </w:r>
      <w:r>
        <w:t xml:space="preserve"> </w:t>
      </w:r>
      <w:r>
        <w:t xml:space="preserve">В рабочей области должны появились два конверта, обозначающих пакеты, в списке событий на панели моделирования должны будут появиться</w:t>
      </w:r>
      <w:r>
        <w:t xml:space="preserve"> </w:t>
      </w:r>
      <w:r>
        <w:t xml:space="preserve">два события, относящихся к пакетам ARP и ICMP соответственно.</w:t>
      </w:r>
      <w:r>
        <w:t xml:space="preserve"> </w:t>
      </w:r>
      <w:r>
        <w:t xml:space="preserve">На панели моделирования нажмем кнопку «Play» и проследим за движением пакетов ARP и ICMP от устройства PC0 до устройства PC2 и обратно.</w:t>
      </w:r>
    </w:p>
    <w:p>
      <w:pPr>
        <w:pStyle w:val="BodyText"/>
      </w:pPr>
      <w:r>
        <w:t xml:space="preserve">Можно увидеть, что пакет сначала отправляется на хаб, далее рассылается по всем устройствам, но принимает его только тот ПК, которому был предназначен пакет.</w:t>
      </w:r>
    </w:p>
    <w:p>
      <w:pPr>
        <w:pStyle w:val="CaptionedFigure"/>
      </w:pPr>
      <w:r>
        <w:drawing>
          <wp:inline>
            <wp:extent cx="3733800" cy="2923385"/>
            <wp:effectExtent b="0" l="0" r="0" t="0"/>
            <wp:docPr descr="Добавление Simple PDU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Simple PDU</w:t>
      </w:r>
    </w:p>
    <w:p>
      <w:pPr>
        <w:pStyle w:val="BodyText"/>
      </w:pPr>
      <w:r>
        <w:t xml:space="preserve">Щёлкнув на строке события, откроем окно информации о PDU и изучим, что происходит на уровне модели OSI при перемещении пакета.</w:t>
      </w:r>
      <w:r>
        <w:t xml:space="preserve"> </w:t>
      </w:r>
      <w:r>
        <w:t xml:space="preserve">Используя кнопку «Проверь себя» (Challenge Me) на вкладке OSI Model, ответим на вопросы.</w:t>
      </w:r>
    </w:p>
    <w:p>
      <w:pPr>
        <w:pStyle w:val="CaptionedFigure"/>
      </w:pPr>
      <w:r>
        <w:drawing>
          <wp:inline>
            <wp:extent cx="3041623" cy="3194661"/>
            <wp:effectExtent b="0" l="0" r="0" t="0"/>
            <wp:docPr descr="Информация о PDU: уровень OSI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623" cy="319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формация о PDU: уровень OSI</w:t>
      </w:r>
    </w:p>
    <w:p>
      <w:pPr>
        <w:pStyle w:val="BodyText"/>
      </w:pPr>
      <w:r>
        <w:t xml:space="preserve">Откроем вкладку с информацией о PDU. Исследуем структуру</w:t>
      </w:r>
      <w:r>
        <w:t xml:space="preserve"> </w:t>
      </w:r>
      <w:r>
        <w:t xml:space="preserve">пакета ICMP. Изначально в PDU есть только заголовок IP, в котором есть соответсвенно информация об IP-адресах источника и назначения. Также там есть заголовок ICMP. В нем содержится данные о типе ICMP-пакета, его коде, контрольной сумме, его идентификаторе и порядковом номере. Эти заголовки остаются постоянными при передаче.</w:t>
      </w:r>
    </w:p>
    <w:p>
      <w:pPr>
        <w:pStyle w:val="BodyText"/>
      </w:pPr>
      <w:r>
        <w:t xml:space="preserve">Далее появляется кадр Ethernet. Тут есть поле преамбула — 7 байт для синхронизации. Поле SFD. Destination Address — Ethernet-адрес получателя, 6 байт. Source Address — Ethernet-адрес отправителя, 6 байт. Type — тип, для обозначения типа протокола уровня. FCS — frame check sequence, 4 байта, поле контрольной последовательности фрейма.</w:t>
      </w:r>
    </w:p>
    <w:p>
      <w:pPr>
        <w:pStyle w:val="BodyText"/>
      </w:pPr>
      <w:r>
        <w:t xml:space="preserve">Рассмотрим структуру mac-адресса. 00D0.D3B9.0470 - адрес назначения PC2. 00E0.8F9A.80B0 - адрес источника PC1. Первые 3 байта указывают на производителя (в нашем случае CISCO), следующие 3 байта указывают на идентификатор устройства.</w:t>
      </w:r>
    </w:p>
    <w:p>
      <w:pPr>
        <w:pStyle w:val="CaptionedFigure"/>
      </w:pPr>
      <w:r>
        <w:drawing>
          <wp:inline>
            <wp:extent cx="3733800" cy="3654357"/>
            <wp:effectExtent b="0" l="0" r="0" t="0"/>
            <wp:docPr descr="Информация о PDU: форматы пакето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4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о PDU: форматы пакетов</w:t>
      </w:r>
    </w:p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ем сначала на PC0, затем на PC2. Снова выберем на панели инструментов мышкой «Add Simple PDU (P)» и щёлкнем сначала на PC2, затем на PC0. На панели</w:t>
      </w:r>
      <w:r>
        <w:t xml:space="preserve"> </w:t>
      </w:r>
      <w:r>
        <w:t xml:space="preserve">моделирования нажмем кнопку «Play» и проследим за возникновением коллизии. В списке событий посмотрим информацию о PDU.</w:t>
      </w:r>
    </w:p>
    <w:p>
      <w:pPr>
        <w:pStyle w:val="CaptionedFigure"/>
      </w:pPr>
      <w:r>
        <w:drawing>
          <wp:inline>
            <wp:extent cx="3309439" cy="2704940"/>
            <wp:effectExtent b="0" l="0" r="0" t="0"/>
            <wp:docPr descr="Сценарий с возникновением коллизи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9439" cy="270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ценарий с возникновением коллизии</w:t>
      </w:r>
    </w:p>
    <w:p>
      <w:pPr>
        <w:pStyle w:val="CaptionedFigure"/>
      </w:pPr>
      <w:r>
        <w:drawing>
          <wp:inline>
            <wp:extent cx="3672903" cy="2628421"/>
            <wp:effectExtent b="0" l="0" r="0" t="0"/>
            <wp:docPr descr="Сценарий с возникновением коллизи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03" cy="262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ценарий с возникновением коллизии</w:t>
      </w:r>
    </w:p>
    <w:p>
      <w:pPr>
        <w:pStyle w:val="BodyText"/>
      </w:pPr>
      <w:r>
        <w:t xml:space="preserve">Увидим, что пакеты сначала передаются на хаб, где и возникает коллизия, так как он не может передать два сообщения одновременно. У первого сообщения информация о PDU не отображается, а у второго ее в принципе не должно быть. Далее второй пакет вообще исчезает, а второй отправляется на все устройства, но пустое, возникает ошибка.</w:t>
      </w:r>
    </w:p>
    <w:p>
      <w:pPr>
        <w:pStyle w:val="CaptionedFigure"/>
      </w:pPr>
      <w:r>
        <w:drawing>
          <wp:inline>
            <wp:extent cx="3733800" cy="2276781"/>
            <wp:effectExtent b="0" l="0" r="0" t="0"/>
            <wp:docPr descr="Информация о PDU при возникновением коллизи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 о PDU при возникновением коллизии</w:t>
      </w:r>
    </w:p>
    <w:p>
      <w:pPr>
        <w:pStyle w:val="BodyText"/>
      </w:pPr>
      <w:r>
        <w:t xml:space="preserve">Перейдем в режим реального времени (Realtime). В рабочем пространстве разместим коммутатор (например Cisco 2950-24) и 4 оконечных устройства PC. Соединим оконечные устройства с коммутатором прямым кабелем. Щёлкнув последовательно на каждом оконечном устройстве, зададим статические IP-адреса 192.168.1.21, 192.168.1.22, 192.168.1.23, 192.168.1.24 с маской подсети 255.255.255.0.</w:t>
      </w:r>
    </w:p>
    <w:p>
      <w:pPr>
        <w:pStyle w:val="CaptionedFigure"/>
      </w:pPr>
      <w:r>
        <w:drawing>
          <wp:inline>
            <wp:extent cx="3733800" cy="2167062"/>
            <wp:effectExtent b="0" l="0" r="0" t="0"/>
            <wp:docPr descr="Модель простой сети с коммутатором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простой сети с коммутатором</w:t>
      </w:r>
    </w:p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им сначала на PC4, затем на PC6. В рабочей области появились два конверта, обозначающих пакеты, в списке событий на панели моделирования появились два события, относящихся к пакетам ARP и ICMP соответственно. На панели моделирования нажмем кнопку «Play» и проследим</w:t>
      </w:r>
      <w:r>
        <w:t xml:space="preserve"> </w:t>
      </w:r>
      <w:r>
        <w:t xml:space="preserve">за движением пакетов ARP и ICMP от устройства PC4 до устройства PC6 и обратно.</w:t>
      </w:r>
    </w:p>
    <w:p>
      <w:pPr>
        <w:pStyle w:val="BodyText"/>
      </w:pPr>
      <w:r>
        <w:t xml:space="preserve">Сначала, как и в случае с хабом, пакеты ARP рассылаются по всем оконечным устройстам, но принимает его только ПК, которому предназначалось сообщение. Обратно же ARP не рассылается по всем устройствам, пакет идет только к ПК6 (он уже знает свой путь).</w:t>
      </w:r>
    </w:p>
    <w:p>
      <w:pPr>
        <w:pStyle w:val="BodyText"/>
      </w:pPr>
      <w:r>
        <w:t xml:space="preserve">Исследуем структуру пакета ICMP. Изначально в PDU есть только заголовок IP, в котором есть соответсвенно информация об IP-адресах источника и назначения. Также там есть заголовок ICMP. В нем содержится данные о типе ICMP-пакета, его коде, контрольной сумме, его идентификаторе и порядковом номере. Эти заголовки остаются постоянными при передаче.</w:t>
      </w:r>
    </w:p>
    <w:p>
      <w:pPr>
        <w:pStyle w:val="BodyText"/>
      </w:pPr>
      <w:r>
        <w:t xml:space="preserve">Далее появляется кадр Ethernet. Тут есть поле преамбула — 7 байт для синхронизации. Поле SFD. Destination Address — Ethernet-адрес получателя, 6 байт. Source Address — Ethernet-адрес отправителя, 6 байт. Type — тип, для обозначения типа протокола уровня. FCS — frame check sequence, 4 байта, поле контрольной последовательности фрейма.</w:t>
      </w:r>
    </w:p>
    <w:p>
      <w:pPr>
        <w:pStyle w:val="BodyText"/>
      </w:pPr>
      <w:r>
        <w:t xml:space="preserve">Пакет отправляется на коммутатор, в заголовке указаны mac-адреса, в которых указано, что пакет идет от ПК4 к ПК6.</w:t>
      </w:r>
      <w:r>
        <w:t xml:space="preserve"> </w:t>
      </w:r>
      <w:r>
        <w:t xml:space="preserve">Рассмотрим структуру mac-адресса. 000A.F311.1B6D - адрес назначения PC6. 0001.420E.C255 - адрес источника PC4. Первые 3 байта указывают на производителя (в нашем случае CISCO), следующие 3 байта указывают на идентификатор устройства.</w:t>
      </w:r>
    </w:p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ем сначала на PC4, затем на PC6. Снова выберем на панели инструментов мышкой «Add Simple PDU (P)» и щёлкнем сначала на PC6, затем на PC4. На панели моделирования нажмем кнопку «Play» и проследим за движением</w:t>
      </w:r>
      <w:r>
        <w:t xml:space="preserve"> </w:t>
      </w:r>
      <w:r>
        <w:t xml:space="preserve">пакетов.</w:t>
      </w:r>
    </w:p>
    <w:p>
      <w:pPr>
        <w:pStyle w:val="BodyText"/>
      </w:pPr>
      <w:r>
        <w:t xml:space="preserve">Коллизия не возникает, потому что пакет не отправляется всем устройствам, а расходится по нужным назначениям коммутатором.</w:t>
      </w:r>
    </w:p>
    <w:p>
      <w:pPr>
        <w:pStyle w:val="BodyText"/>
      </w:pPr>
      <w:r>
        <w:t xml:space="preserve">Перейдем в режим реального времени (Realtime). В рабочем пространстве соединим кроссовым кабелем концентратор и коммутатор. 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0, затем на PC4. Снова выберем на панели инструментов мышкой «Add Simple PDU (P)» и щёлкнем</w:t>
      </w:r>
      <w:r>
        <w:t xml:space="preserve"> </w:t>
      </w:r>
      <w:r>
        <w:t xml:space="preserve">сначала на PC4, затем на PC0. На панели моделирования нажмем кнопку «Play» и проследим за движением пакетов.</w:t>
      </w:r>
    </w:p>
    <w:p>
      <w:pPr>
        <w:pStyle w:val="CaptionedFigure"/>
      </w:pPr>
      <w:r>
        <w:drawing>
          <wp:inline>
            <wp:extent cx="3733800" cy="2141125"/>
            <wp:effectExtent b="0" l="0" r="0" t="0"/>
            <wp:docPr descr="Сценарий с возникновением коллизи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ценарий с возникновением коллизии</w:t>
      </w:r>
    </w:p>
    <w:p>
      <w:pPr>
        <w:pStyle w:val="BodyText"/>
      </w:pPr>
      <w:r>
        <w:t xml:space="preserve">Пакет, который отправлен из сети с хабом, как и в прошлый раз исчезает. А пакет, отправленный из сети с коммутатором достигает своего назначения. Так получается, потому что коммутатор может работать в режиме полного дуплекса (двунаправленная передача данных. Способность устройства или линии связи передавать данные одновременно в обоих направлениях по одному каналу, потенциально удваивая пропускную способность).</w:t>
      </w:r>
    </w:p>
    <w:p>
      <w:pPr>
        <w:pStyle w:val="BodyText"/>
      </w:pPr>
      <w:r>
        <w:t xml:space="preserve">Очистим список событий, удалив сценарий моделирования. На панели моделирования нажмием «Play» и в списке событий получим пакеты STP. Исследуем структуру STP.</w:t>
      </w:r>
    </w:p>
    <w:p>
      <w:pPr>
        <w:pStyle w:val="BodyText"/>
      </w:pPr>
      <w:r>
        <w:t xml:space="preserve">Заголовок STP (Spanning Tree Protocol) включает в себя поля: Идентификатор протокола (Protocol Identifier) — 2-х байтовое поле, которое всегда равно нулю.</w:t>
      </w:r>
      <w:r>
        <w:t xml:space="preserve"> </w:t>
      </w:r>
      <w:r>
        <w:t xml:space="preserve">Версия STP протокола (Protocol Version Identifier) — поле размером в 1 байт, значение которого, всегда равно «0».</w:t>
      </w:r>
      <w:r>
        <w:t xml:space="preserve"> </w:t>
      </w:r>
      <w:r>
        <w:t xml:space="preserve">Тип BPDU (BPDU type) — 1 байт, которые принимает значение «0», если это конфигурационный BPDU (CBPDU), или «1», если это TCN BPDU.</w:t>
      </w:r>
      <w:r>
        <w:t xml:space="preserve"> </w:t>
      </w:r>
      <w:r>
        <w:t xml:space="preserve">CBPDU (Configuration Bridge Protocol Data Unit) — кадр, используемый для вычисления связующего дерева. То есть, когда значение = 0.</w:t>
      </w:r>
      <w:r>
        <w:t xml:space="preserve"> </w:t>
      </w:r>
      <w:r>
        <w:t xml:space="preserve">Флаги (Flags) — в этом поле используются только 1 байт. Эти флаги используются при изменении топологии (бит «1») и при подтверждении топологии (бит «8»).</w:t>
      </w:r>
      <w:r>
        <w:t xml:space="preserve"> </w:t>
      </w:r>
      <w:r>
        <w:t xml:space="preserve">Идентификатор корневого моста (Root Identifier) — в этом поле содержится информация о корневом коммутаторе, а именно его приоритет и MAC-адрес.</w:t>
      </w:r>
      <w:r>
        <w:t xml:space="preserve"> </w:t>
      </w:r>
      <w:r>
        <w:t xml:space="preserve">Расстояние до корневого моста (Root Path Cost) — здесь содержится суммарная стоимость до корневого коммутатора.</w:t>
      </w:r>
      <w:r>
        <w:t xml:space="preserve"> </w:t>
      </w:r>
      <w:r>
        <w:t xml:space="preserve">Идентификатор моста (Bridge Identifier) — сюда коммутатор-отправитель записывает свои данные (приоритет + MAC-адрес).</w:t>
      </w:r>
      <w:r>
        <w:t xml:space="preserve"> </w:t>
      </w:r>
      <w:r>
        <w:t xml:space="preserve">Идентификатор порта (Port Identifier) — сюда коммутатор-отправитель записывает идентификатор порта (то есть тот, с которого этот BPDU выйдет).</w:t>
      </w:r>
      <w:r>
        <w:t xml:space="preserve"> </w:t>
      </w:r>
      <w:r>
        <w:t xml:space="preserve">Время жизни сообщения (Message Age) — здесь содержится временной интервал (в секундах). Он нужен для того, чтобы распознать устаревшие кадры и отбросить.</w:t>
      </w:r>
      <w:r>
        <w:t xml:space="preserve"> </w:t>
      </w:r>
      <w:r>
        <w:t xml:space="preserve">Максимальное время жизни сообщения (Max Age) — это поле отвечает, как раз, за максимальное время жизни. Превысив его, коммутатор отбрасывает кадр.</w:t>
      </w:r>
      <w:r>
        <w:t xml:space="preserve"> </w:t>
      </w:r>
      <w:r>
        <w:t xml:space="preserve">Время приветствия (Hello Time) — Временной интервал, через который коммутатор посылает BPDU кадры. По-умолчанию — это 2 секунды.</w:t>
      </w:r>
      <w:r>
        <w:t xml:space="preserve"> </w:t>
      </w:r>
      <w:r>
        <w:t xml:space="preserve">Задержка смены состояний (Forward Delay) — временной интервал, указывающий сколько секунд порт коммутатора будет находиться в состоянии прослушивания и обучения.</w:t>
      </w:r>
    </w:p>
    <w:p>
      <w:pPr>
        <w:pStyle w:val="BodyText"/>
      </w:pPr>
      <w:r>
        <w:t xml:space="preserve">Опишем структуру кадра Ethernet в этих пакетах. В STP пакетах кадр Ethernet имеет тип 802.3. В нем указана преамбула, mac-адреса источника и назначения и длина.</w:t>
      </w:r>
      <w:r>
        <w:t xml:space="preserve"> </w:t>
      </w:r>
      <w:r>
        <w:t xml:space="preserve">Структура mac-адресов осталась прежней.</w:t>
      </w:r>
    </w:p>
    <w:p>
      <w:pPr>
        <w:pStyle w:val="CaptionedFigure"/>
      </w:pPr>
      <w:r>
        <w:drawing>
          <wp:inline>
            <wp:extent cx="3733800" cy="2164079"/>
            <wp:effectExtent b="0" l="0" r="0" t="0"/>
            <wp:docPr descr="Информация о PDU: пакет STP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нформация о PDU: пакет STP</w:t>
      </w:r>
    </w:p>
    <w:p>
      <w:pPr>
        <w:pStyle w:val="BodyText"/>
      </w:pPr>
      <w:r>
        <w:t xml:space="preserve">Перейдем в режим реального времени (Realtime). В рабочем пространстве добавим маршрутизатор (например, Cisco 2811). Соединим прямым кабелем коммутатор и маршрутизатор. Щёлкнем на маршрутизаторе и на вкладке его конфигурации пропишем статический IP-адрес 192.168.1.254 с маской 255.255.255.0, активируем порт, поставив галочку</w:t>
      </w:r>
      <w:r>
        <w:t xml:space="preserve"> </w:t>
      </w:r>
      <w:r>
        <w:t xml:space="preserve">«On» напротив «Port Status».</w:t>
      </w:r>
    </w:p>
    <w:p>
      <w:pPr>
        <w:pStyle w:val="CaptionedFigure"/>
      </w:pPr>
      <w:r>
        <w:drawing>
          <wp:inline>
            <wp:extent cx="3733800" cy="2628848"/>
            <wp:effectExtent b="0" l="0" r="0" t="0"/>
            <wp:docPr descr="Конфигурация маршрутизатор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нфигурация маршрутизатора</w:t>
      </w:r>
    </w:p>
    <w:p>
      <w:pPr>
        <w:pStyle w:val="CaptionedFigure"/>
      </w:pPr>
      <w:r>
        <w:drawing>
          <wp:inline>
            <wp:extent cx="3733800" cy="1800868"/>
            <wp:effectExtent b="0" l="0" r="0" t="0"/>
            <wp:docPr descr="Модель простой сети с маршрутизатором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простой сети с маршрутизатором</w:t>
      </w:r>
    </w:p>
    <w:p>
      <w:pPr>
        <w:pStyle w:val="BodyText"/>
      </w:pPr>
      <w:r>
        <w:t xml:space="preserve">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3, затем на маршрутизаторе. На панели моделирования нажмем кнопку «Play» и проследим</w:t>
      </w:r>
      <w:r>
        <w:t xml:space="preserve"> </w:t>
      </w:r>
      <w:r>
        <w:t xml:space="preserve">за движением пакетов ARP, ICMP, STP и CDP.</w:t>
      </w:r>
    </w:p>
    <w:p>
      <w:pPr>
        <w:pStyle w:val="BodyText"/>
      </w:pPr>
      <w:r>
        <w:t xml:space="preserve">Сначала посылаются пакеты ARP, затем ICMP. В сети с хабом рассылка идет по всем устройствам, а в сети с коммутатором только к пункту назначения. После получения пакета идет идет рассылка STP пакетов всем устройствам сети. Пакеты CDP(англ. Cisco Discovery Protocol) — проприетарный протокол второго уровня, разработанный компанией Cisco Systems не появились.</w:t>
      </w:r>
    </w:p>
    <w:p>
      <w:pPr>
        <w:pStyle w:val="BodyText"/>
      </w:pPr>
      <w:bookmarkStart w:id="64" w:name="fig:014"/>
      <w:r>
        <w:drawing>
          <wp:inline>
            <wp:extent cx="3733800" cy="1618775"/>
            <wp:effectExtent b="0" l="0" r="0" t="0"/>
            <wp:docPr descr="Нет CDP пакетов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r>
        <w:t xml:space="preserve">Теоретически исследуем структуру пакета CDP.</w:t>
      </w:r>
      <w:r>
        <w:t xml:space="preserve"> </w:t>
      </w:r>
      <w:r>
        <w:t xml:space="preserve">Поле Version - поле версии содержит используемую версию протокола CDP. В этом поле всегда содержится значение 0x01.</w:t>
      </w:r>
    </w:p>
    <w:p>
      <w:pPr>
        <w:pStyle w:val="BodyText"/>
      </w:pPr>
      <w:r>
        <w:t xml:space="preserve">Поле Time-to-Live (время жизни) указывает время в секундах, в течение которого получатель пакета CDP должен сохранять информацию, содержащуюся в пакете.</w:t>
      </w:r>
    </w:p>
    <w:p>
      <w:pPr>
        <w:pStyle w:val="BodyText"/>
      </w:pPr>
      <w:r>
        <w:t xml:space="preserve">Поле Checksum контрольной суммы содержит стандартную для протокола IP контрольную сумму.</w:t>
      </w:r>
    </w:p>
    <w:p>
      <w:pPr>
        <w:pStyle w:val="BodyText"/>
      </w:pPr>
      <w:r>
        <w:t xml:space="preserve">Поле Type - поле типа указывает на тип тройки type/length/value.</w:t>
      </w:r>
    </w:p>
    <w:p>
      <w:pPr>
        <w:pStyle w:val="BodyText"/>
      </w:pPr>
      <w:r>
        <w:t xml:space="preserve">Length - поле длины содержит общую длину в байтах полей type/length/value.</w:t>
      </w:r>
    </w:p>
    <w:p>
      <w:pPr>
        <w:pStyle w:val="BodyText"/>
      </w:pPr>
      <w:r>
        <w:t xml:space="preserve">Value - поле значения содержит нечто, зависящее от параметра Type.</w:t>
      </w:r>
    </w:p>
    <w:p>
      <w:pPr>
        <w:pStyle w:val="BodyText"/>
      </w:pPr>
      <w:r>
        <w:t xml:space="preserve">Структура кадра Ethernet 802.3 такая же как в пакетах STP и mac-адреса также остались прежними.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установила инструмент моделирования конфигурации сети Cisco Packet Tracer, ознакомилась с его интерфейсом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Коннова Татьяна Алексеевна</dc:creator>
  <dc:language>ru-RU</dc:language>
  <cp:keywords/>
  <dcterms:created xsi:type="dcterms:W3CDTF">2025-02-15T15:10:34Z</dcterms:created>
  <dcterms:modified xsi:type="dcterms:W3CDTF">2025-02-15T15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накомство с Cisco Packet Trac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